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11B6" w:rsidRDefault="00400BCD" w:rsidP="00F76C9B">
      <w:pPr>
        <w:spacing w:after="0"/>
      </w:pPr>
      <w:r>
        <w:t>Algebra 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Name:</w:t>
      </w:r>
    </w:p>
    <w:p w:rsidR="00400BCD" w:rsidRDefault="004F1140" w:rsidP="00400BCD">
      <w:pPr>
        <w:pBdr>
          <w:bottom w:val="single" w:sz="4" w:space="1" w:color="auto"/>
        </w:pBdr>
      </w:pPr>
      <w:r>
        <w:t>Unit 1</w:t>
      </w:r>
      <w:r w:rsidR="00AC42F1">
        <w:t>3</w:t>
      </w:r>
      <w:bookmarkStart w:id="0" w:name="_GoBack"/>
      <w:bookmarkEnd w:id="0"/>
      <w:r>
        <w:t xml:space="preserve"> – Day 6 CW</w:t>
      </w:r>
      <w:r>
        <w:tab/>
      </w:r>
      <w:r w:rsidR="00400BCD">
        <w:tab/>
      </w:r>
      <w:r w:rsidR="00400BCD">
        <w:tab/>
      </w:r>
      <w:r w:rsidR="00400BCD">
        <w:tab/>
      </w:r>
      <w:r w:rsidR="00400BCD">
        <w:tab/>
      </w:r>
      <w:r w:rsidR="00400BCD">
        <w:tab/>
      </w:r>
      <w:r w:rsidR="00400BCD">
        <w:tab/>
      </w:r>
      <w:r w:rsidR="00400BCD">
        <w:tab/>
        <w:t>Date:</w:t>
      </w:r>
    </w:p>
    <w:p w:rsidR="00400BCD" w:rsidRPr="00390FDB" w:rsidRDefault="00400BCD">
      <w:r>
        <w:t>For each function below, determine whether it represents a linear, quadratic, or exponential function.  Then, answer the questions about the function</w:t>
      </w:r>
      <w:r w:rsidR="004F1140">
        <w:t>.</w:t>
      </w:r>
    </w:p>
    <w:p w:rsidR="00400BCD" w:rsidRDefault="00390FDB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417570</wp:posOffset>
            </wp:positionH>
            <wp:positionV relativeFrom="paragraph">
              <wp:posOffset>-635</wp:posOffset>
            </wp:positionV>
            <wp:extent cx="1828800" cy="2058670"/>
            <wp:effectExtent l="0" t="0" r="0" b="0"/>
            <wp:wrapNone/>
            <wp:docPr id="1" name="Picture 1" descr="Image result for linear 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inear graph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5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00BCD">
        <w:t xml:space="preserve">1) </w:t>
      </w:r>
      <m:oMath>
        <m:r>
          <w:rPr>
            <w:rFonts w:ascii="Cambria Math" w:hAnsi="Cambria Math"/>
          </w:rPr>
          <m:t>y=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2x</m:t>
        </m:r>
      </m:oMath>
      <w:r w:rsidR="00400BCD">
        <w:tab/>
      </w:r>
      <w:r w:rsidR="00400BCD">
        <w:tab/>
      </w:r>
      <w:r w:rsidR="00400BCD">
        <w:tab/>
      </w:r>
      <w:r w:rsidR="00400BCD">
        <w:tab/>
      </w:r>
      <w:r w:rsidR="00400BCD">
        <w:tab/>
        <w:t>2)</w:t>
      </w:r>
    </w:p>
    <w:p w:rsidR="00400BCD" w:rsidRDefault="00400BCD"/>
    <w:p w:rsidR="00400BCD" w:rsidRDefault="00400BCD"/>
    <w:p w:rsidR="00400BCD" w:rsidRDefault="00400BCD"/>
    <w:p w:rsidR="00400BCD" w:rsidRDefault="00400BCD"/>
    <w:p w:rsidR="00400BCD" w:rsidRDefault="00400BCD"/>
    <w:p w:rsidR="00400BCD" w:rsidRDefault="00400BCD"/>
    <w:p w:rsidR="00F76C9B" w:rsidRDefault="00F76C9B"/>
    <w:p w:rsidR="00400BCD" w:rsidRDefault="00400BCD" w:rsidP="00400BCD">
      <w:r>
        <w:t>Type of Function: _______________________</w:t>
      </w:r>
      <w:r>
        <w:tab/>
        <w:t xml:space="preserve">  Type of Function: _______________________</w:t>
      </w:r>
    </w:p>
    <w:p w:rsidR="00400BCD" w:rsidRDefault="00400BCD">
      <w:r>
        <w:t>Y-Intercept: _______________________</w:t>
      </w:r>
      <w:r>
        <w:tab/>
      </w:r>
      <w:r>
        <w:tab/>
        <w:t xml:space="preserve">  Y-Intercept: _______________________</w:t>
      </w:r>
    </w:p>
    <w:p w:rsidR="00400BCD" w:rsidRDefault="00400BCD" w:rsidP="00400BCD">
      <w:r>
        <w:t xml:space="preserve">AROC for the </w:t>
      </w:r>
      <w:r w:rsidR="00390FDB">
        <w:t>interval</w:t>
      </w:r>
      <w:r w:rsidR="00390FDB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-2≤x≤1</m:t>
        </m:r>
      </m:oMath>
      <w:r>
        <w:rPr>
          <w:rFonts w:eastAsiaTheme="minorEastAsia"/>
        </w:rPr>
        <w:t>:</w:t>
      </w:r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  </w:t>
      </w:r>
      <w:r>
        <w:t xml:space="preserve">AROC for the interval </w:t>
      </w:r>
      <m:oMath>
        <m:r>
          <w:rPr>
            <w:rFonts w:ascii="Cambria Math" w:hAnsi="Cambria Math"/>
          </w:rPr>
          <m:t>-2≤x≤2</m:t>
        </m:r>
      </m:oMath>
      <w:r>
        <w:rPr>
          <w:rFonts w:eastAsiaTheme="minorEastAsia"/>
        </w:rPr>
        <w:t>:</w:t>
      </w:r>
    </w:p>
    <w:p w:rsidR="00400BCD" w:rsidRDefault="00400BCD" w:rsidP="00F76C9B">
      <w:pPr>
        <w:spacing w:after="480"/>
      </w:pPr>
      <w:r>
        <w:t>_______________________</w:t>
      </w:r>
      <w:r>
        <w:tab/>
      </w:r>
      <w:r>
        <w:tab/>
      </w:r>
      <w:r>
        <w:tab/>
      </w:r>
      <w:r>
        <w:tab/>
        <w:t xml:space="preserve">  _______________________</w:t>
      </w:r>
    </w:p>
    <w:p w:rsidR="00F76C9B" w:rsidRDefault="00F76C9B" w:rsidP="00F76C9B">
      <w:pPr>
        <w:spacing w:after="240"/>
      </w:pPr>
    </w:p>
    <w:p w:rsidR="00400BCD" w:rsidRDefault="00400BC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3357245</wp:posOffset>
                </wp:positionH>
                <wp:positionV relativeFrom="paragraph">
                  <wp:posOffset>238125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00BCD" w:rsidRDefault="00F76C9B">
                            <w:r>
                              <w:t>Scientists begin their experiment with a single bacteria.  Every minute, the population of bacteria tripl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4.35pt;margin-top:18.75pt;width:185.9pt;height:110.6pt;z-index:25166028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" stroked="f">
                <v:textbox style="mso-fit-shape-to-text:t">
                  <w:txbxContent>
                    <w:p w:rsidR="00400BCD" w:rsidRDefault="00F76C9B">
                      <w:r>
                        <w:t>Scientists begin their experiment with a single bacteria.  Every minute, the population of bacteria tripl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3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4)</w:t>
      </w:r>
    </w:p>
    <w:p w:rsidR="00400BCD" w:rsidRDefault="00400BCD">
      <w:r>
        <w:rPr>
          <w:noProof/>
        </w:rPr>
        <w:drawing>
          <wp:inline distT="0" distB="0" distL="0" distR="0">
            <wp:extent cx="2247900" cy="1390650"/>
            <wp:effectExtent l="0" t="0" r="0" b="0"/>
            <wp:docPr id="2" name="Picture 2" descr="Image result for exponential function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exponential function tabl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6C9B" w:rsidRDefault="00F76C9B"/>
    <w:p w:rsidR="00F76C9B" w:rsidRDefault="00F76C9B"/>
    <w:p w:rsidR="00F76C9B" w:rsidRDefault="00F76C9B"/>
    <w:p w:rsidR="00400BCD" w:rsidRDefault="00400BCD" w:rsidP="00400BCD">
      <w:r>
        <w:t>Type of Function: _______________________</w:t>
      </w:r>
      <w:r>
        <w:tab/>
        <w:t xml:space="preserve">  Type of Function: _______________________</w:t>
      </w:r>
    </w:p>
    <w:p w:rsidR="00400BCD" w:rsidRDefault="00400BCD" w:rsidP="00400BCD">
      <w:r>
        <w:t>Y-Intercept: _______________________</w:t>
      </w:r>
      <w:r>
        <w:tab/>
      </w:r>
      <w:r>
        <w:tab/>
        <w:t xml:space="preserve">  Y-Intercept: _______________________</w:t>
      </w:r>
    </w:p>
    <w:p w:rsidR="00400BCD" w:rsidRDefault="00400BCD" w:rsidP="00400BCD">
      <w:r>
        <w:t xml:space="preserve">AROC for the </w:t>
      </w:r>
      <w:r w:rsidR="00390FDB">
        <w:t xml:space="preserve">interval </w:t>
      </w:r>
      <m:oMath>
        <m:r>
          <w:rPr>
            <w:rFonts w:ascii="Cambria Math" w:hAnsi="Cambria Math"/>
          </w:rPr>
          <m:t>0≤x≤3</m:t>
        </m:r>
      </m:oMath>
      <w:r>
        <w:rPr>
          <w:rFonts w:eastAsiaTheme="minorEastAsia"/>
        </w:rPr>
        <w:t>:</w:t>
      </w:r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  </w:t>
      </w:r>
      <w:r>
        <w:t xml:space="preserve">AROC for the </w:t>
      </w:r>
      <w:r w:rsidR="00390FDB">
        <w:t xml:space="preserve">interval </w:t>
      </w:r>
      <m:oMath>
        <m:r>
          <w:rPr>
            <w:rFonts w:ascii="Cambria Math" w:hAnsi="Cambria Math"/>
          </w:rPr>
          <m:t>1≤x≤4</m:t>
        </m:r>
      </m:oMath>
      <w:r>
        <w:rPr>
          <w:rFonts w:eastAsiaTheme="minorEastAsia"/>
        </w:rPr>
        <w:t>:</w:t>
      </w:r>
    </w:p>
    <w:p w:rsidR="00400BCD" w:rsidRDefault="00400BCD">
      <w:r>
        <w:t>_______________________</w:t>
      </w:r>
      <w:r>
        <w:tab/>
      </w:r>
      <w:r>
        <w:tab/>
      </w:r>
      <w:r>
        <w:tab/>
      </w:r>
      <w:r>
        <w:tab/>
        <w:t xml:space="preserve">  _______________________</w:t>
      </w:r>
    </w:p>
    <w:sectPr w:rsidR="00400BCD" w:rsidSect="00390FDB">
      <w:pgSz w:w="12240" w:h="15840"/>
      <w:pgMar w:top="630" w:right="1008" w:bottom="36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jM3NjM1NzU1NzNX0lEKTi0uzszPAykwrAUA3u8+YSwAAAA="/>
  </w:docVars>
  <w:rsids>
    <w:rsidRoot w:val="00400BCD"/>
    <w:rsid w:val="003718A3"/>
    <w:rsid w:val="00390FDB"/>
    <w:rsid w:val="00400BCD"/>
    <w:rsid w:val="004F1140"/>
    <w:rsid w:val="00A10BBE"/>
    <w:rsid w:val="00AC42F1"/>
    <w:rsid w:val="00C43228"/>
    <w:rsid w:val="00CC6CBF"/>
    <w:rsid w:val="00D43291"/>
    <w:rsid w:val="00F76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1A7CF"/>
  <w15:chartTrackingRefBased/>
  <w15:docId w15:val="{04C5BE97-F5E8-4595-9958-81CE74549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Theme="minorHAnsi" w:hAnsi="Century Gothic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00BC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11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14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Shaffer</dc:creator>
  <cp:keywords/>
  <dc:description/>
  <cp:lastModifiedBy>Amy Shaffer</cp:lastModifiedBy>
  <cp:revision>2</cp:revision>
  <cp:lastPrinted>2019-04-15T14:06:00Z</cp:lastPrinted>
  <dcterms:created xsi:type="dcterms:W3CDTF">2019-04-15T14:06:00Z</dcterms:created>
  <dcterms:modified xsi:type="dcterms:W3CDTF">2019-04-15T14:06:00Z</dcterms:modified>
</cp:coreProperties>
</file>